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2)</w:t>
      </w:r>
    </w:p>
    <w:p>
      <w:pPr>
        <w:pStyle w:val="Date"/>
      </w:pPr>
      <w:r>
        <w:t xml:space="preserve">วันพุธที่</w:t>
      </w:r>
      <w:r>
        <w:t xml:space="preserve"> </w:t>
      </w:r>
      <w:r>
        <w:t xml:space="preserve">24</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ยังมีการเสวนาอีกช่วงนึงนะคะในช่วงที่ 2 เมื่อกี้เราฟังด้านเรื่อง นโยบายข้อกำหนดมาตรฐานต่างๆไปแล้วนะคะเดี๋ยวในช่วงที่สองเราจะมาดูถึงภาค ปฏิบัติ กันบ้างนะคะก็จะมีทั้งฝั่งผู้ใช้งานผู้พัฒนานะคะพุทธศาสตร์ แล้วก็ทางผู้พัฒนาเทคโนโลยีด้วยนะคะ ไปในเซ็นทรัลนี้เราจะมีวิทยากรให้เกียรติไปเป็นวิทยากร 4 ท่านนะคะ ขอเรียนเชิญท่านรักนะคะคุณมนต์ชัยชุ่มอินทรจักร์นะคะหัวหน้ากลุ่ม มีงานขนส่งและจราจร สำนักงานนโยบายและแผนการขนส่งจราจรหรือ มีตัวย่อว่าสนข. นะคะเรียนเชิญค่ะคุณบุญชัยมีประสบการณ์ในการพัฒนาเทคโนโลยีและ ทำการขนส่งและจราจรอาทิตย์เทคโนโลยีและนวัตกรรมยานยนต์สมัยใหม่และพลังงานทางเลือก การขนส่งเทคโนโลยีและนวัตกรรมการเดินทางและการขนส่งในเขตเมืองเทคโนโลยี นวัตกรรมเพื่อสนับสนุนการเข้าถึงการเดินทางสำหรับทุกคนและมีส่วนร่วมในการ การการพัฒนาเว็บไซต์ for นะคะ ขั้นที่ 2 ขอเรียนเชิญคุณจตุพลหนูท่าทอง หัวหน้าฝ่ายเทคโนโลยีสารสนเทศและสิ่งอำนวยความสะดวกมูลนิธิคนตาบอดไทยนะคะถ้ามีประสพ การเป็นผู้พัฒนาซอฟต์แวร์เช่นโปรแกรม PS อาทิตย์ซึ่งเป็นโปรแกรมสังเคราะห์เสียงพูด ภาษาไทยนะคะเป็นวิทยากรสอนการใช้งานคอมพิวเตอร์พื้นฐานและคอมพิวเตอร์ขั้นสูง วิทยากรสอนเทคนิคการเขียนเว็บไซต์ด้วย html และ css เป็นคณะกรรมการกำหนดมาตรฐานผลิตภัณฑ์อุตสาหกรรมข้อกำหนดทำให้เนื้อหาเว็บสามารถ ถึงแล้วใช้ประโยชน์ได้นะคะ ขั้นที่ 3 ขอเรียนเชิญคุณอภิรักษ์ หัวหน้าทุกคนนะคะ ตำแหน่ง R Us 4 ของบริษัท จำกัดนะคะคุณรักมีประสบการณ์เป็นนักพัฒนาซอฟต์แวร์และเป็นผู้เ****วชาญด้านการออกแบบซอฟต์แวร์ที่คำนึงถึง ผู้ชายนะคะหรือที่เราอาจจะคุ้นเคยกันในชื่อของว่า ux Designer USA ย่อมาจากคำว่า User experience นะคะ มีประสบการณ์ทางด้านนี้มามากกว่า 10 ดีนะคะโดยเป็นผู้ก่อตั้ง USA ในประเทศไทยแล้วก็จัดหนัก สูตรอบรมให้ความรู้ด้านการพัฒนาซอฟต์แวร์ที่ช่วยให้ผู้ใช้งานทุกกลุ่มเข้าถึงและใช้งานได้อย่างไร อาการยังไม่ได้เร็วๆนี้ก็ได้มีการจัด workshop นะคะ Intro to IT City ร่วมกับ สำนักงานส่งเสริมเศรษฐกิจดิจิทัลหรือดีป้านะคะท่านสุดท้ายนะคะขอเรียนเชิญ ชัชวาลย์หาญสกุลบรรเทิงนักวิจัยสังกัดทีมวิจัยเทคโนโลยีที่ทุกคนเข้าถึงและสิ่งอำนวยความสะดวก สำนักงานพัฒนา วิทยาศาสตร์และเทคโนโลยีแห่งชาติสวทชนะคะ Doctor ชัชวาลมีประสบการณ์ทำงานวิจัยทางด้านใด ประมวลผลภาษาธรรมชาติและเทคโนโลยีสิ่งอำนวยความสะดวก เทคโนโลยีมามากกว่า 10 ก็มาที่คำถามแรกกันเลยนะคะอยากจะเริ่มจาก ทางฝั่งผู้ใช้งานก่อนนะคะในฐานะผู้ใช้งานอยากให้ช่วยเล่าประสบ หรือว่าปัญหาที่เรา เจอกันหมายถึงการเข้าถึงเนื้อหาแล้วก็บริการดิจิตอลของประเทศไทยอ่ะค่ะว่า มันสามารถเข้าถึงได้หรือว่ามีปัญหาอย่างไรบ้าง ขอบคุณมากนะครับ สวัสดีทุกท่านนะครับ จริงๆแล้วก็เดี๋ยวแก้ข่าวนิดนึงในตัวโปรแกรม PS อาทิตย์นี้ผมไม่ได้เป็นคน พัฒนาโดยตรงนะครับแต่ว่ามี หรือว่ามีส่วนร่วมในการจัด การช่วยกัน ในมุมของผู้ใช้งานนะครับในมุมของผู้ใช้งานเนี่ยคือต้องบอกเลยว่า ตั้งแต่อดีตจนถึงปัจจุบัน ในอดีตเนี่ย ผมเอง แล้วก็ทางสมาคมคนตาบอดแห่งประเทศไทยเนี่ยเราเคยทำโครงการ ตรวจประเมิน เว็บ ไซส์ของทางภาครัฐ เรา ไปคัดเลือกเว็บมาประมาณ 60 60 เว็บนะครับ ซึ่งครอบคลุม ผู้การให้บริการ ของหน่วยงานภาครัฐนะครับ แล้วก็ได้มีการจัด อบรม เอาคน ตาบอดที่ ไผ คอมพิวเตอร์ได้นะครับพี่ about twelve กันอยู่แล้วเป็นประจำเนี่ยนะครับก็เอามา จัดอบรมให้มีการ ตรวจประเมิน เว็บไซต์นะครับ ผลปรากฏช่วงนั้นน่าจะเป็นประมาณช่วงปี น่าจะ 50 54 55 หรือถ้าผมจำไม่ผิด ผลที่ได้มาจากการประเมินของเรา 60 เว็บเนี่ย ถ่านหมด คือผ่าน ไม่มีแล้วครับหมด คือผ่านเป็นศูนย์นั่นเอง ก็เลย มีความรู้สึกว่า อันนี้อันนี้คือเรื่องจริงนะครับว่า ในการตรวจประเมินเนี่ยเวลาเราตรวจประเมินเราก็จะใช้ทั้งระบบ ที่เป็นระบบอัตโนมัติมาตรวจนะครับ ที่เป็นเครื่องมือช่างทั้งหลายที่มีการทำออกมานะครับ w3c เองก็ตามนี้นะครับ แล้วก็ตรวจประเมินด้วยคน เวลารถทัวร์กับเครื่องมือเนี่ย นะครับ เราไม่สามารถที่จะเชื่อ เครื่องมือได้ 100% ไม่ได้บอกว่าเครื่องมือไม่ดีนะครับแต่ว่าเราเชื่อไม่ได้ เพราะอย่างที่ แม้ว่า ท่านวิทยากรก่อนหน้านี้นะท่านคุณหญิงก็ พูดให้ฟัง คือ ประสบการณ์ของผู้ใช้โดยตรงเนี่ย ก็คือว่า เวลาเราไปอธิบายให้ใครต่อใครฟังในเรื่องของ การเข้าถึงอ่ะ การเข้าถึงโดยเฉพาะในเรื่องของการเข้าถึงดิจิตอล อธิบายยาก มันมันไม่เหมือนกับ เวลาเราพูดถึงห้องน้ำพูดถึง อาคารสถานที่ มันอาจจะมองเห็นภาพได้มากกว่า เวลาเราไปพูดถึงเรื่องของ accessibility มันอธิบายค่อนข้างยากก็เลยอาจจะยกตัวอย่าง ประเด็นที่มันเป็นประเด็นค่อนข้างสำคัญก็คือเรื่องของรูปภาพ เว็บไซต์ทั่วไปมีรูปภาพเป็น ส่วนประกอบ ครับส่วนใหญ่ น่าจะเป็นส่วนใหญ่เลย แล้วก็เมื่อก่อนเนี่ย ยังแย่ๆเลยก็คือเมื่อก่อนไม่มีคำอธิบาย ภาพหน่อยครับหรือว่าในตัว Ultimate text นะครับตัวอัลเทค มันจะอยู่ในภาพไม่ใช่เป็นแคปชั่นที่อยู่ใต้ภาพ ไม่ใช่ไม่ใช่เป็นตัวนั้นแต่ว่ามันจะเป็นตัวดิ ซ่อนอยู่ ข้างหลังของภาพคือถ้าภาพมันโหลดไม่มาตัวนั้นมันจะโชว์ให้เห็น คำว่า ภาพนะเนี่ยคือภาพอะไร เมื่อก่อนยังไม่มี เมื่อก่อนไม่มีการใส่ มาถึงยุคปัจจุบันดีขึ้นครับ ดีขึ้น มีการใส่ รายการสายนั้นไม่ได้ซื้ออะไรให้เราด้วยรู้ได้เลยว่าภาพนั้นคือภาพอะไร อย่างเช่นเหมือนที่ยกตัวอย่างมาเมื่อกี้ Pictures อะไรเนี่ยนะครับแป๊บนะเนี่ย ยังว่าพี่เต้ยเนี่ยยังยังยังว่าดูแล้วแบบเออ อาจารย์ เป็นเพราะ หลวงพ่อคำ พี่อาจจะไม่ได้ไม่ได้ตั้งใจที่จะใส่ตั้งแต่แรก แต่มันมีความตั้งใจจะใส่ แต่เราก็ยังไม่สามารถเข้าถึงได้อยู่ดีผมยกตัวอย่างเช่น สมมุติถ้ามีเว็บไซต์ที่นำเสนอ ข่าวสารในหน้าแรก ก็จะมีลิงค์ส่งมาเลยมีข่าวนู่นนี่นั่นเขาจะสัมผัสในข่าวต่างๆของเขาเนี่ย ก็จะมีภาพ ขอไปดูหัวข้อข่าวใช่ไหมครับ ภาพประกอบข่าว แล้วเราอาจจะ กดลิงค์เข้าไปอีกทีนึงไปอ่านเนื้อหาข่าวข้างใน ในภาพนะเนี่ยในภาพขาวเนี่ย ก็อาจจะมี การเอาภาพ ที่เป็น ภาพเด่นของข่าวนะเนี่ยขึ้นมาโชว์ คำว่า ใครทำอะไรที่ไหน แต่ในการอธิบายดีขึ้นครับ แผนที่อธิบายว่า Picture อย่างเดียว เอาหัวข้อข่าวมาใส่แทน ซึ่งมันไม่ได้เกิดประโยชน์อะไรกับผู้ใช้ เพราะว่า เมื่อคน ทั่วไปหรือคนตายดีเข้ามามาอ่านข่าวเนี่ย เวลาเขาเห็นหัวข้อข่าวเนี่ยหัวข้อข่าวเนี่ยเขาก็เขียน แต่ว่าภาพที่ประกอบข่าวเนี่ยมันจะเป็นภาพที่ เติมเต็มให้หัวข้อข่าวนะเนี่ยน่าสนใจมากยิ่งขึ้น สมมุติว่า เราไปอ่าน เราไปเข้าเว็บหนึ่งแล้วไปอ่านข่าว พระ ถูกจับ ถ้าถูกจับมาจะด้วยเหตุอะไรก็ไม่รู้แต่ว่าเขาจะเขียน จับสึกแล้ว จับสึกแล้วพระรูปดัง ในจังหวัดสุราษฎร์ธานี เสร็จแล้ว เลื่อนลงมาเจอภาพข่าวก็จับสึกแล้วพระ รูปดังในจังหวัดสุราษฎร์ธานีแต่ว่าในภาพขาวเนี่ยมีภาพตำรวจกำลังจับพระอยู่ไหน มีภาพ ตำรวจกำลังจับพระหรือว่าพระกำลัง ทำการลาสิกขาบทหรืออะไรต่างๆ คือเราไม่ได้รูปภาพตรงนั้นเลย กลับกลายเป็นว่าเราต้องอ่านหัวข้อข่าว 2 ครั้ง ซึ่งมันไม่ได้เกิดประโยชน์อะไรกับพวกอาหาร นะครับ อันนี้เป็นประเด็น ประเด็นที่สองก็คือ การนำภาพ แล้วมาทำเป็นลิงค์ อันนี้เนี่ยจะเป็นประเด็น ใหญ่มากแล้วสำหรับผู้ใช้สำหรับคน ที่พิการทางสายตาหรือคนตาบอด เพราะเรามักจะเจอเดี๋ยวนี้ มีทั้งไอคอนมีทั้งรูปภาพ เอามาทำเป็นลิงค์นะครับ แล้วโดยเฉพาะที่เป็นไอคอนเนี่ย เป็นไอคอนถ้าคนที่ ทำเว็บนะครับก็จะทราบว่ามันจะมี ไอคอนกับรูปภาพในบรรดา มันจะต่างกันเวลาเราใส่ ถ้าเป็นไอคอนเดี๋ยวถ้าเกิดว่าไม่ได้มีการ ใส่ คำอธิบายนะเนี่ยเวลาเลื่อนไปเป็น Link Link Link Link Link อย่างเดียวเลย ไม่มีบอกแม้แต่กระทั่งว่านี่คือลิงค์กราฟฟิกนะ ไม่มีการบอกว่านี่คือกราฟิกแต่อันนั้นน่ะ ถ้าคนที่แบบ ใช้อย่างผมน่าจะรู้เลยว่าอ๋อเจอไอคอนเขานั่นแหละ หรือแม้กระทั่งเอาการนำภาพเนี่ย มาทำเป็น Link แล้วไม่มีการเขียน คำอธิบายลงไป ซึ่ง ต้องต้องยอมรับนะครับว่า ลิงเนี่ย ในเว็บเนี่ยมันเป็นสิ่งสำคัญมากที่จะทำให้เราสามารถไปไหนมาไหนได้ มัน มันเปรียบเสมือน เราจะแปลอักษรเบลของคนตาบอดที่จะนำทาง เอาไปให้ถูกทางได้หรือไม่ได้ จะเปรียบเทียบกับบล็อคหรืออะไรก็แล้วแต่ เพราะมันไม่มีคำอธิบายต่างๆเหล่านี้เนี่ย ผมเองเคยประสบปัญหาประสบปัญหากับตัวเองเลยก็คือเข้าเว็บเว็บหนึ่ง อยากจะ รู้ข้อมูล อะไรสักอย่างหนึ่งตอนนั้นผมจำไม่ได้ละ แล้ว ผมเข้าไปแล้วก็เจอเนี่ยครับ graphic Link Link graphic Link Link graphic ผมต้องเข้าไปทุกอัน เข้าไปดูกันกว่าผมจะเจอข้อมูลที่ ผมต้องการจริงๆนะ เว็บ 1 เว็บ ถึงหน้าผมต้องไล่เข้าไปทุกลิงก์ซึ่ง เป็นความเจ็บปวดมากสำหรับคนที่อยากอยากจะหาข้อมูลในช่วงณเวลานั้น มีประเด็นหนึ่งนะครับพี่ เราอาจจะ อาจจะเห็นน้อยมากเลยก็คือเรื่องของการใช้ wedding ไปหน้าเว็บ ถามว่าเฮดดิ้งมันมีความจำเป็นมีความอะไรสำหรับคนตาบอดไม่ต้องบอกว่าจำเป็นมาก เพราะว่า เอ็ดดี้เนี่ยมันจะทำให้เรารู้ลำดับของข้อมูล อะไรคือหัวข้อ อะไรคือเนื้อหา คนตาดีเนี่ยอาจจะมองได้ว่าถ้าเป็นหัวข้อ ส่วนใหญ่ก็อย่าทำตัวหนังสือให้มัน อะไรใหญ่กว่า สั่งซื้อปกติ แต่ว่า พัฒนาเลือกที่จะไม่ใช้ ไม่ใช้แท็ก ที่มันถูกต้อง เลือกที่จะใช้การขยายตัวหนังสือให้ใหญ่ขึ้น เลือกที่จะใช้การ ปรับ ขนาดของตัวหนังสือ ว่าให้เข้าใจว่าเนี่ยคือหัวข้อ เวลาคนตาบอดเราเข้าไปอ่าน Suzuki Leader มันก็ยังจะเห็นอยู่ดีนะครับว่า มันคือ text ธรรมดานี่แหละ มันไม่ได้มันไม่ได้บอกเราว่าอันนี้คือเฮดดิ้งนะ อันนี้มันก็คือเด็กทั่วๆไปวันนั้นเราจะไม่มีโอกาสหรือ เราอาจจะรู้ได้โดยเนื้อหาแต่ว่ามันก็ไม่ใช่ทุกครั้ง จะทำให้เรารู้ได้อย่างนั้นนะครับและโดยเฉพาะ ข้อมูลที่อาจจะมี เนื้อหาย่อยลงไปซับซ้อนหน่อย เนี่ยเรา เราต้องมานั่งคาดเดาเอาเอง เรื่องจริงก็คืออันนี้เรื่องใหญ่มากๆเลยก็คือ เรื่องของ เอกสารที่ มีให้ดาวน์โหลดในเว็บ ได้ครับ ปัจจุบันนี้ PDF อย่างเดียวเลย pdf เนี่ย ยังพอที่จะกล้ำกลืนฝืนทน เอามาอ่าน ได้นะครับถ้าเป็น PDF ที่มันมาจาก text ตั้งแต่แรก แม้ว่า เมื่อมีการแปลงออกมาแล้วสระอำจะหายไปบ้าง อาจจะเหลือแค่ สระอา เวลาผมอ่านก็จะเป็น หางานอริยะนะครับ ทำงานก็เป็นทางาร ไมไม่ยอมให้ผมพูดแล้วนะว่าต้องพูดเยอะ ซื้ออันนี้เนี่ยพอเรา พอเราเจอเอกสารแบบนี้เยอะๆเนี่ย มันทำให้เรา ปวดหัวมากคือต้องมาเดาคำ แล้วคำศัพท์เลยแหละ ครับเพราะว่าอ่านไม่รู้เรื่องอย่างว่า แบบว่าอยากรู้จริงๆยังฝืนทนกล้ำกลืนได้นะเพราะว่า คนตาบอดเราเองเนี่ย โดยเฉพาะถ้าเป็นคนตาบอดที่ อยู่ 30 40 up เนี่ยจะต้องเจออย่างหนึ่งก็คือเมื่อก่อนเนี่ยคอมพิวเตอร์ เราใช้คอมพิวเตอร์ได้นะครับเรามีสกิลลีดเดอร์ที่เป็นภาษาอังกฤษเราไม่มี Speed ภาษาไทย เวลาเราจะอ่าน อะไรแต่ละครั้งเนี่ย เราพยายามที่จะไป กลับไปแก้ให้ตัว c l เด้อภาษาอังกฤษมันอ่านภาษาไทยได้ทีละตัว ขอกายสะอาดงู กว่าจะอ่านจบนี่โอ้โห ทรหดมากเดี๋ยวผม ผมบอกเลยนะครับว่าจริงๆเนี่ยคนตาบอดไทยเนี่ย ถือว่าเป็นคนตาบอดที่โชคดี เพราะว่าเราเกิดมาในเมืองที่สร้างให้เราเป็นคนแกร่งและเข้มแข็ง ตั้งแต่ฟุตบาทยางดิจิตอล อันนี้เป็นเรื่องจริงๆนะ คนตาบอดไทยกด atm ได้โดยที่ ATM นั้นไม่พูดอะไรกับเราสักคำ เราทำได้นะครับ เราทำได้ และคนตาบอดไทยเราใช้แอพพลิเคชั่นนั้นได้ นะครับ ทั้งที่ปุ่ม แม้แต่ปุ่มเดียวไม่บอกว่าคือปุ่มอะไร เมื่อไหร่ที่ App นั้นมีการอัพเดทเราก็ต้องเรียนรู้กันใหม่นะ เราจะมีการเรียนรู้กันแล้วก็บอกกันว่าถ้าเข้าแอปนี้เนี่ย ถ้าอยากจะเข้าตรงนั้นแหละ เราต้อง ไป 3 ทีนะ ปุ่มปุ่มปุ่ม เพราะเขาไปเลยตรงนี้ใช่แน่นอน นี่คือเรื่องจริงที่ ที่ ในมุมของผู้ใช้ว่ามันเกิดอย่างนี้จริงๆแล้วก็ เมื่อกี้พูดถึง PDF GPS ที่มาจาก text เนี่ย ว่าไปอีกเรื่องหนึ่งแต่ pdf มากที่สุดในบ้านเราคือ pdf ที่มาจากการสแกน ocr สแกนล้วนๆครับ ไม่มีการ ocr สแกนออกมาเป็นภาพ แล้วก็ไปเซฟเป็น PDF อันนี้เนี่ย เป็น PDF พี่ พระอาจารย์มณเฑียรอยู่ยังอยู่นะ อาจารย์มณเฑียร ไม่ชอบ pdf แบบนี้เลยเอาเป็นว่ารังเกียจเดียดฉันท์เลยก็ได้นะ ไม่อยากมาส่งให้ท่าน ทีเดียวเลยอาจจะโดนด่าก็ไปได้เลยนะส่ง pdf แบบนี้ซึ่งต้องบอกว่า ในเว็บ ส่วนใหญ่เนี่ย ครับพี่ผมเจอจะเป็น PDF แบบนี้จริงๆ แล้ว ถ้ามันเป็นเนื้อหาที่มันไม่สำคัญมาก เรายังปล่อยไปได้แต่มันเป็นเนื้อหาที่สำคัญจริงๆ เราต้องเอามา ทำการ อีกรอบนึง เพื่อที่จะให้ ได้ คือผมจะบอกว่า อุปสรรคในการใช้เทคโนโลยีของคนตาบอด มันเริ่มตั้งแต่ การที่จะมีซึ่งอุปกรณ์ใช้แล้วนะครับ เพราะว่าหลายท่านอาจจะอาจจะมองว่าโง่ คนตาบอดมีตังค์คนตาบอดรวยใช้ iPhone แต่ละคน หรือไม่ก็ใช้ Samsung แบบราคาสูงๆจริงๆ ไม่ครับ คือที่เราต้องใช้เพราะว่า อุปกรณ์พวกนี้ เราใช้มันได้แล้วมันค่อนข้างเสถียรกับเรา แต่ถ้าสมมุติว่าเราเลือกได้ เราก็อยากจะใช้ที่มันราคาไม่สูงมากนัก เหมือนกัน วันนี้พอ อุปกรณ์เรามี เราหาได้ อาจจะด้วยวิธีใดก็ตามไปกู้เงินมาไปหาเงินไปซื้ออะไรก็แล้วแต่หรือแม้กระทั่งเมื่อก่อนที่ ยังเป็นกระทรวงไอซีทีใช่ไหมครับก็จะมี มีอุปกรณ์ ให้ยืมให้ขออะไรก็ว่าไป มาถึงเรื่องของ การใช้งานอีก คนตาบอดเนี่ยไม่ใช่ว่า ซื้อโทรศัพท์มา 1 เครื่องหรือซื้อคอมพิวเตอร์ 1 เครื่อง แล้วจะเอามาใช้ได้เลย ต้องเอามาฝึกวิธีการใช้ร่วมกับซากิริเต้ย แล้วเมื่อก่อนในคอมพิวเตอร์นะครับ screen Mirror มันยังไม่มีแบบ ฟรี freeware ยังไม่มีแบบ open source เราจะต้องลงทุนเพิ่มอีกประมาณ 2-3 หมื่น เพื่อซื้อ scania มาใช้งาน ซื้อคอมพิวเตอร์ 1 เครื่องเราลงทุน เท่ากับใช้ซื้อคอมพิวเตอร์ประมาณ 2 เครื่อง 2 เครื่องกว่า กว่าที่เราจะใช้งานได้เอามาใช้งาน ok ตรงนั้นเราอาจจะแก้ปัญหาได้ด้วยเงิน แปลว่า อุปสรรค หลังสุดเลยก็คือ เรามีคอมพิวเตอร์เราใช้งานเป็น ใช้งานเป็นเนี่ย องค์กรของคนตาบอดหรือองค์กรคนพิการเองก็พยายามที่จะ ฝึก อบรมให้คนตาบอดสามารถใช้เทคโนโลยีได้อยู่แล้วอันนี้ก็ไม่ต้องกังวล แต่เรามาเจออุปสรรคด่านสุดท้ายก็คือ เนื้อหา ข้อมูลที่มันมีให้บริการอยู่ทั่วไป เราเข้าถึงไม่ได้ เราจะไป ใช้เงินซื้อก็ไม่ได้นะ ไปนั่งบังคับก็ลำบาก เพราะฉะนั้นก็คือ เราหวังพึ่งนี่แหละครับการ ที่เราได้มีการ มาเซ็น ข้อตกลงอะไรกันในวันนี้นะครับแล้วก็รวมถึงการที่เราได้มาพูดคุยกันนะเนี่ยผมก็คิดว่า เราน่าจะมีการ พัฒนาสิ่งเหล่านี้กันได้ดีขึ้นในอนาคตจริงๆผมอยากจะให้เริ่มตั้งแต่ ในสถาณการศึกษาเลยด้วยซ้ำ ควรจะบรรจุเรื่องของ เรื่องของการเรื่องของดีต้องเอกซเรย์ตู้ลงไปด้วย หลักสูตร เป็นหนึ่งในหลักสูตรของการเรียน สายสายใช้สายวิทย์สายคอมอะไรพวกนี้นะครับ ใส่เข้าไปเลย ไม่รักเขาออกมาเนี่ย เขาจะได้รู้ว่าออถ้าสมมุติถ้าเกิดเขาบางคนเขาอยากกินเผื่อนะครับ ก็อยากคิดเผื่อแต่เขาก็ไม่รู้ว่าจะทำยังไง ฉันอยากมีเว็บ เว็บหนึ่งไม่ต้องออกชื่อแล้วกันนะครับเป็นเว็บของภาครัฐเนี่ย คิดว่าถ้าคนตาบอดจะเข้าไปใช้เว็บนั้นได้จะต้องมีเสียง ใส่เสียงเข้าไป กด Tab ไปตรงไหนก็พูดตรงนั้นคราวนี้เละเทะเลยครับ เสียงที่เขาใส่มาตีกับสกิลลีดเดอร์ของเราโอ้โห สนุกสนาน 1 เว็บมี 2 ผู้บรรยาย น่าจะเป็นอย่างนี้นะครับอันนี้เป็นเป็นอุปสรรค ต้องบอกว่าเป็นเรื่องจริงๆอาจจะยังมีอีกเยอะนะครับแต่ว่า ผมว่า แค่เนี้ยฟังแล้วก็น่าปวดหัวแล้ว วันนั้นก็เดี๋ยวก็ให้ท่านอื่นพูดต่อบ้างแล้วกันนะครับ ขอบคุณครับรับทราบถึงปัญหาและอุปสรรคของทางคนตาบอดในการเข้าถึง เนื้อหาดิจิตอลและบริการแล้วนะคะพี่ต้องมาถึงฝั่งที่เป็นผู้ให้บริการเนื้อหาบ้างนะคะ ทางขอเส้นทางไปนะคะว่า มีได้มีอ่านโยบายหรือว่ามีอาการกระบวนการจัดทำสิ่งอำนวยความสะดวก เพื่อให้ประชาชนทุกคนสามารถเข้าถึงบริการพื้นฐานของ ระบบขนส่งสาธารณะได้อย่างไรบ้างนะคะอยากให้รับประสบการณ์ตรงนี้ค่ะเพราะว่าเรื่องของการขนส่งและก็เป็นเรื่องที่ ที่สำคัญนะคะที่ทุกคนต้องเข้ามาใช้บริการค่ะ เมื่อพูดถึงอาของกระทรวงคมนาคมนะคะในภาคการขนส่ง คือหลายๆท่านอาจจะมองว่าเราเป็นผู้ สั่งเยอะหรือเปล่า กินแล้วเราเป็นผู้ให้ด้วยคือให้บริการนะครับในส่วนของ สิ่งอำนวยความสะดวกสำหรับผู้พิการหรือบุคคลทุกคนใช้คำว่าบุคคลดีกว่า ที่ผ่านมาในกระทรวงคมนาคมเรา เราก็มีการน่ะ ให้ความสำคัญแล้วก็โดยการออกกฎกระทรวง ปี 2500 2556 นะครับผมต้องการ กฎกระทรวงว่าด้วยการกำหนดลักษณะหรือการจัดให้มีอุปกรณ์ สิ่งอำนวยความสะดวก หรือบริการในอาคารสถานที่ยานพาหนะ และบริการขนส่ง เพื่อให้คนพิการสามารถเข้าถึงและใช้ประโยชน์ได้พ.ศ 2556 นะครับก็คือ คือสิ่งที่กระทรวงกลาโหมได้ความสำคัญและได้ออกกฎกระทรวงออกมา กฎกระทรวงฉบับนี้มีความแตกต่างจากกฎกระทรวงของ ส่งมาไทยหรือไม่ ของกฎกระทรวงของกระทรวง หรือไม่นะครับก็คือที่เราก็คล้ายๆกันแต่ว่าในส่วนของกระทรวงคมนาคม เอาเพิ่มเนื้อหาเข้าไปในเรื่องของ เรื่องของตัวยานพาหนะและก็การให้บริการ การขนส่ง อันนี้เป็นภารกิจของกระทรวงคมนาคมโดยตรง อยู่ที่เราต้องการที่จะกำหนดให้ ละครสนุกบนยานพาหนะ สามารถรองรับการใช้งานของคนทุกคนได้แล้วก็รวมรวมถึงรวมถึงการให้บริการ นี่คือจะเป็นการ Training บุคลากรหรือ สำนึกให้กับบุคลากรในการ Service Mind ในการให้บริการแก่คนทุกคนที่จะใช้บริการได้อย่างได้อย่างสะดวก นี่คือ คือสิ่งที่ ออกมาเป็นกฎกระทรวง ในส่วนของภาพ ภาพในเชิงนโยบายของกระทรวงคมนาคมนะครับ คืนนี้ในปี 2561 นี้ทางกระทรวงกลาโหมได้จัดทำเป็นยุทธศาสตร์ การพัฒนา ปกคำนำขนส่งของไทยในระยะ 20 คือตั้งแต่ปี 2561-2580 คือในหลักการของแผนยุทธศาสตร์ตัวนี้ จะมี 4 คนเจ็บหลังด้วยกันก็คือ ขนส่งที่ปลอดภัยและเป็นมิตรกับสิ่งแวดล้อม การขนส่งที่มีประสิทธิภาพ แล้วก็ในส่วนของการขนส่งสำหรับ ทุกคนก็คือ พาสปอร์ตนั้นเองครับแล้วก็อันดับ 4 ก็คือแนวคิดด้านการนำเทคโนโลยี นวัตกรรมมาใช้ ในการพัฒนาระบบการขนส่ง ส่วนของ การพัฒนาสื่อเพื่อความสะดวกครับ นึกว่าจะมีทั้งที่ผ่านมาได้มีการดำเนินการทั้งในส่วนของการพัฒนาด้าน โครงสร้างพื้นฐานเป็นหลัก ที่มีการผนวกว่าจะต้องมีการปรับปรุงอะไรบ้าง เช่นว่า บัตรเราเคยเห็นรถ บริษัท forth หรือว่าธนาคารรถไฟที่ให้บริการ ก็คือมีการปรับปรุงก็พยายามมีการปรับปรุงแต่ว่าด้วยข้อจำกัดของงบประมาณ ที่จะต้องนำมาใช้ในการปรับปรุง ทำได้ไม่อาจจะยังไม่ได้เข้ากลุ่ม มากนัก แปลว่า ส่วนของการการให้ information ก็เป็นเรื่องที่สำคัญ อยู่ที่พังงา สอนออกของเองนะครับก็ ได้รับมอบหมายมาให้ดูเรื่องของเว็บไซต์ผอด้วย อนาคตเนี่ยเราจะผลักดันไปยังไงต่อไป ก็มีการหารือร่วมกันระหว่างหน่วยงานที่เกี่ยวข้องนะครับ ทำยังไงให้ เว็บไซต์ของหน่วยงานทุกหน่วยงานของกระทรวงคมนาคม สามารถเข้าถึงได้เลยเดี๋ยวคนทุกคนนะครับ ก็มีการหารือกันและมีการ เรียกว่า ตรวจสอบเว็บไซต์โดยโดยโดยใช้ True ของสวทช redshaker ครับ อะไรตรวจสอบ Garena นี่ก็ ผลก็คือ เลิกยังยังยังมีอยู่ครับ อันนี้อันนี้เฉพาะในส่วนของทรูแต่ยังไม่รวมถึงการตรวจสอบโดยตัวบุคคล ถึงหน้าจัดหนัก หนักหนาสาหัสเหมือนกัน ก็คือปัญหาปัญหาอย่างหนึ่งก็คือในเรื่องของ เว็บไซต์เดิมเว็บไซต์ของหน่วยงานราชการส่วนใหญ่ก็พัฒนามากันเป็น แล้วก็มีการพัฒนาปรับปรุงมาเรื่อยๆแต่ว่าในส่วนของคนที่พัฒนาคน ระบบก็อาจจะคนละคนในเรื่องของเทคนิคต่างๆ ไม่เท่ากันหรืออาจจะ ไม่สามารถที่จะพัฒนา ให้ 100% ได้ครับผม และอีกกรณีหนึ่งก็เป็นการใช้เว็บไซต์สำเร็จรูป ซึ่งหน่วยงานก็การปรับปรุงแก้ไขเป็นไปด้วยความยากลำบากเหมือนกันในส่วนของการปรับ เปลี่ยนลักษณะของสภาพปัญหาที่เราพบเจอมาครับว่า ของภาคการขนส่งเนี่ยเราปรับปรุงทั้ง กายภาพในส่วนของข้อมูลซึ่ง ถึงจะเป็นเทรนในการ พี่จะให้ผู้ใช้ทุกคนสามารถเข้าถึง การขนส่งของประเทศเราได้ ขอบคุณค่ะเมื่อกี้พี่ชอบคำนึงที่คุณมนต์ชัยพูดนะคะเรื่องของ Service อายนะคะพี่มีเรื่องของการอบรมบุคลากรแล้วก็ให้ให้ความรู้ให้เข้าถึงก็คือมันก็จะ เรื่องตรงนี้ท่าทางหน่วยงานมีความตั้งใจที่จะให้บริการที่เข้าถึงทุกคนนะคะมันก็ เรื่องของนโยบายที่ออกมาแล้วการทำที่เป็นรูปประธรรมอย่างที่ทราบมาว่าเดี๋ยวทางเองที่ดูแลรับผิดชอบ เว็บไซต์ของกระทรวงคมนาคมหน่วยงาน รูปภายใต้กระทรวงคมนาคมก็ได้มีการใช้บริการต้องทำการตรวจสอบ ขายแล้วครับ ตอนนี้ยังไม่ได้เป็นศูนย์เลยเข้าใจว่าก็ มีปัญหาถือว่าค่อนข้างน้อยทีเดียวกินอิ่มเมื่อกี้ได้มีการพูดถึงเรื่องของการพัฒนาเว็บไซต์ก็จะมี น่าจะมีอุปสรรคเรื่องของว่าผู้พัฒนาต้องมีการเปลี่ยนไปหรือว่าเป็นไปใช้มาตรฐานเป็น อาจจะเข้าถึงไม่ได้เหรอจะไม่สะดวก อยากได้นะพี่รักในฐานะที่เป็นผู้พัฒนาแล้วก็มีประสบการณ์ทางด้าน reservation ยากค่ะจะมีคำแนะนำหรือแชร์ประสบการณ์ทางด้านในการพัฒนา ระบบให้เกิดการเข้าถึงได้ไงบ้าง มันอยู่ที่ จริงจังแค่ไหน เมื่อกี้เราได้ยินเอาไม่ใช่บอกว่า ยากนะ อยากกินครับ อยู่ที่ว่า จริงจังเร็วไหนนะที่จะทำให้มันสำเร็จอ่ะ ถ้าเกิดเราบอกมันยากแต่ผู้บริหารถามทุกวันเลยว่าแบบ ได้หรือยังใช้ได้หรือยังอ่ะเดี๋ยวมันจะใช้ได้ครับเอาจริงภาคเอกชนในเวลาทำเรื่องพวกนี้ ทำให้ ผู้พิการใช้ได้เนี่ย Ford ยาใส่เข้าไปนะถ้าไม่พูดการใช้ได้เนี่ย ใช้ Logic มัน โปรแกรมเมอร์ได้อยู่แล้ว ทำให้มันสวยๆกว่า คือพลังที่จะต้องอัดลงไปให้มันสวยกับพลังเพื่อที่อัดลงไปให้มันมีการใช้ได้เนี่ย ไม่สวยอ่ะพลังมากกว่า ครับมันอยู่ที่ว่า จริงจังไหมถ้า definition of done หมายถึงว่า ที่เขาบอกว่ามันเสร็จอ่ะ มันไม่ได้รวม เรื่องของ Intimate เข้าไปด้วยเรื่องนี้เข้าไปด้วยเนี่ย เขาก็จะไม่แคร์ เหมือนเมื่อก่อนเวลาเขาเทสเรื่องของ isbt ว่าคือไม่ใช่แค่ว่าเว็บออกมาแล้วมันใช้ได้ ไม่ต้องมาแล้วมันเห็นมันเข้าใจได้มันสวยงามแต่มันใช้ไม่ได้อ่ะ utility มันไม่ผ่าน ฝรั่งมาเขาเริ่มพบผู้บริหารให้ความสำคัญว่าสวยไม่พอ หาได้ไม่พอ มันต้องใช้งานง่ายด้วย อยู่ดีๆก็ใช้งานง่าย ก็ใช้งานง่ายขึ้นมาเพราะมีการเทสมีเรื่องพวกนี้เข้ามาจริงๆแล้วคือ ใส่ใจแค่ไหน โปรแกรมเมอร์ทำได้อยู่เหรอ ครับอาก็อยากฝากไว้ว่าถ้าเป็นไปได้เรา อย่าให้มันกลายเป็นน้องสุดท้าย สุดท้ายมันไปนอนแต่วันนี้ยังไม่เป็น ก็ แรงที่ใส่อาจจะไม่ใช่ อยู่ที่ โปรแกรมเมอร์อยู่ที่คนสร้าง แรงที่ใส่ คือการใส่ข้ออ้าง ให้กับโปรแกรมเมอร์ทำเช่น ผู้บริหารที่ถามว่าใช้ได้หรือยัง ผู้บริหารภาครัฐ ทุกครั้งที่เจอผู้บริหารตามธนาคารต่างๆและถามว่า ขอบคุณ ใช้ได้หรือยังอะไรอ่ะ ยิ่งเหย่ายิ่งหรอสร้างอะไมเลสมีเท่าไหร่โปรแกรมเมอร์ยิ่งทำงานง่ายบอกได้เลยว่า สำหรับโปรแกรมเมอร์ ถ้ามีข้ออ้างที่ดี descendants of the sun มันมีเรื่องดีเข้าไปอยู่ด้วย ทำได้อยู่แล้ว ขับเข้าสามารถอ่านหนังสือได้ทำไมถึงว่า ข้อมูลเพื่อที่จะเรียนรู้วิธีการทำของพวกนี้ มีอยู่เต็มไปหมดเลยล่าสุดยังงาน US Thailand ที่ที่ทีมเราเพิ่งจัดไป เราก็เชิญ คนที่ทำเรื่อง activity จากออสเตรเลียมา มาพูด ช่วงนี้เครียดๆเราค่อนข้างแค่เรื่องนี้มากๆเพราะฉะนั้นเนี่ยขอข้ออ้างที่บอกให้เราทำ ยังไม่มีข้ออ้างให้เราทำแบบนี้ฉันออกดันมันไม่มีแล้วก็ผู้บริหารก็บอกว่าเสร็จหรือยังแล้วก็บอก เสร็จแล้วครับ เรา เรื่องนั้นมันไม่อยู่ในพื้นที่เช่าป่ะเนี่ย ไม่มีข้ออ้างจะไปทำ เห็นภาพเลยนะคะว่าเอาจริงๆแล้วไม่ยาก ต้องมี ถ้ามีข้ออ้างหรือว่ามีแรงจูงใจหรือว่ามีแรงผลักดันให้ให้ทำเมื่อกี้เห็นภาพเลยค่ะที่บอกว่าทำให้สวยน่าจะยาก ทำให้เข้าถึง ทำให้สวยยากกว่าปีกับโปรแกรมเมอร์เข้ามาอันนี้เข้าใจประโยคนี้เลยค่ะ อดีตอาจจะเป็น ถึงจุดที่เราไปอบรม ใช้งานเนี่ยเราอาจจะ สามารถจูงใจให้โปรแกรมเมอร์เข้ามาตรงนี้ได้แต่ว่าก้อยไงฝากถึงได้มีผู้บริหารอยู่ในห้องนี้นะคะ ผู้บริหารให้ ไม่ใช่ค่ะเสร็จ นะคะแต่ว่ามันต้องใช้ได้ใช้ได้จริงด้วยคนทุกกลุ่มด้วยนะคะ ปีนี้มาถึงทางฝั่งผู้พัฒนาตัวช่วยแล้วค่ะเขาบอกว่าเขาไม่ได้อ้างแต่ว่าถ้ามี ตัวช่วยมีงาน มีอะไรที่จะเข้ามาให้ทั้ง ทางผู้พัฒนาและผู้ให้บริการงานสามารถ มาทำให้เกิดการเข้าถึงเนื้อหาบริการติดต่อได้ก็อยากให้ทางวชช่วย พักผ่อนครับก็ ก่อนจะเป็นเรื่องของ True เรื่องมัสยาอะไรก็ ก็ขอเล่าประสบการณ์ที่จาก เคยร่วมงานกับทักษะทั้ง ธนาคารแห่งประเทศไทย ไปร่วมคณะกรรมการในการพัฒนาแอพพลิเคชั่นบริการให้เข้าถึง นาฬิกา ธนาคาร ถึงแอปของภาครัฐแรงตามเว็บไซต์เลยนะก็คือ อภิรักษ์ไปละ เป็นเรื่องจริงจังเพื่อให้มี ประเด็นคือที่สำคัญคือ คือมันต้องมีความเข้าใจก่อน เข้าใจ ความสำคัญตรงนั้น ไปหาก็จะคันตรงนั้น เข้าใจจริงๆว่าไอ้การเข้าถึงคืออะไร ทุกทิศทาง ให้เกิดการทำงานจริงๆ ไม่ใช่ว่าต้องการเพื่อ มีตัวนับเปอร์เซ็นต์ ชื่อต่อมาคือจริงจังให้มีแรงผลักดันภายใน เข้าใจ วิธีที่ 2 ขยายตัวนี้มันสำคัญยังไงคือฟังคนจะเข้าใจว่า เรา เหมือนลงทุน เหมือนเดิมการโรงแรม 80 20 สยามชัยได้รับ 80% ตกลงหนักเยอะเลยลงมาเดี๋ยวก็ลงแรงที่สุดแต่จริงๆบอกว่าเรื่องการเข้าถึง มันไม่ใช่แค่กลุ่มใครผมคนนึงที่จริงมันกว้างอันนั้นคือสลับ ทุกๆคน พรุ่งนี้ก็เดี๋ยวให้เห็นภาพก่อนว่า ปัจจุบันนี้ทำงานจนทำให้ประชาชนเนี่ยเรามีการ เปลี่ยนแปลง ที่สำคัญคือการทำ Digital transformation ประกันการ ให้บริการต่างๆเข้าถึงต่างจากพิจิตรค่อยเจอหน้ากัน เป็นทุกอย่างอยู่บนเว็บ Best One App ซึ่งทรัพย์สินไม่เกิดขาดหายไปคือการสื่อสารต่อหน้า การแลกเปลี่ยนการพูดคุยกัน บริการที่ มันเข้าถึงได้ง่าย มันเป็นเว็บมันสิทำอะไร คืออะไรหน้าจอ กับสิ่งที่แตกต่าง แล้วหลังจากนั้น เข้าถึงไม่ได้ล่ะอะไรขึ้น ไม่มีคนคอยที่บ้านไม่มีคนคอยช่วยเหลือ เหมียน ยิ่งตอนนี้ภาครัฐสำนักงานคณะกรรมการพัฒนาระบบ เขามีวิบากกรรมที่จะต้องอึ้ง พักละเนี่ย ทุกอย่างเป็น eService แบตเตอรี่แผงได้ 700 กว่า Service ราคาภาครัฐ หลวงพ่อชมทุกอย่างในธนาคารนะผลักดันจาก รถเคาน์เตอร์ลงลงสาขาลงมาเป็น ให้ผู้ใช้เรียนรู้แล้ว รับผิดชอบเท่านั้นเอง การเข้าถึง น่าจะลดลง ครับพี่จะตกหนักมากขึ้น จะพังมากขึ้น นะครับ งั้น สิ่งที่จะช่วยตรงนี้ได้คืนนี้ครับ จะเป็นคีย์หลักหนึ่งที่จะช่วยลดช่องว่างตรงนี้ แปลว่า เสริม ได้ cheevit หลักอันนึง อาจารย์มณเฑียร หลายๆคนอาจจะเข้าใจว่า บางอย่างนะครับ เช่นว่า ก็เขาพูดกันคือบางครั้ง คนพิการนะครับ ใช้ไม่ได้หรือไม่ อาจจะ ไม่มีความรู้ในการเข้าถึงอะไรงี้ Application หรืออะไรอย่างนี้ ที่เจอมามุมที่เจอแต่จริงๆต้องแยกกันก่อน ตื่นแล้วหรอ ไม่มี ไม่มีเว็บไซต์ที่ให้ความรู้ให้ใช้ พอมีมา มันเป็นสิ่งที่ควรมี เขาจะอ่านได้เข้าใจแค่ไหน ใช้งานได้แค่ไหนอันนี้เป็นประเด็นนึง อิตาลีเซเรียซี เรื่องของการจัดการเรื่องการเรียนรู้ของผู้ชายกับผู้ชาย แต่ประเด็นคือคุณต้องทำให้มันมีก่อนให้เขาถึงให้ก่อนไม่ต้องเป็นกลางคืน พรุ่งนี้ก่อน ศูนย์การเรียนรู้ว่าเราผลักดันได้เหมือนคุณ โจ้บอก เป็นแอปที่ เข้าถึงกลุ่มเลย วิธีเรียนรู้ให้เข้าถึงได้อยู่ดี เงินไม่มีปัญหาตอนนี้อยู่แล้ว หนังศีรษะมันคืออะไรต้องทำให้มันเข้าถึงได้ก่อน ที่สุดที่จะต้องเอกซเรย์ อาร์ม งั้นเราจ่ายตรงนี้ ตอบมาว่าแล้วเราจะทำให้มันเป็นยังไงแต่ที่ผม เธอไปร่วมงานมานะครับ หลายๆคน จะพัฒนา service เว็บหรือแอป โดย ที่นี่ก่อน ไปที่คุณโจ้บอกเลย คนตาบอด เขาถึงได้ไม่ได้อันนั้นไม่เห็นใช่ไหมเดี๋ยวใส่เสียงให้เลย อยู่ไสใช้หนี้มองเทรอซ์ 2019 ไปก่อนโดยไม่เข้าใจ คำเดิมครับจะได้เข้าใจ คุณต้องเข้าใจก่อนเข้าใจอะไรเข้าใจ ชุดนี้เป็นยังไง เหรียญรู้สึกอ่อนแอมีใครบ้าง เขาเป็นยังไง สำคัญ ก่อนที่จะ ไปถึงตรงว่าจะทำไงเขาถึงได้นะครับ มาต่อมาว่า User ที่เราก็ต้องเข้าถึงได้เนี่ยคือใคร หลายคน คิดถึงมากเลย บริการดิจิตอลเว็บไซต์แท็บเล็ต แอปต่างๆ คือ คำว่าเข้าถึงได้เนี่ย รับสอนสมาธินึกถึงคือคนหูหนวก เห็นวีดีโอ กฎหมายทุกอย่าง ไม่รู้ว่าพูดอะไรกันบรรยายอะไร ครั้ง เอาง่ายๆครับ เครื่องดนตรีเห็นแต่คนเล่น ไม่รู้ เป็นเสียงทำนองเพลงลมประมาณไหนอย่างไร นี่คือคนหูหนวกระดับรองลงมา จึงมีหลายกลุ่มนะที่ ที่ต้องการการเข้าถึงไม่ใช่คนพิการ ถ้าเราดูตอนนี้สติแค่คนพิการตามที่สวัสดีตอนเช้า สำรวจมาที่สุดอย่าง สำรวจและสำรวจ รวมแล้วประมาณ 4 ล้านคน แต่งจริงต่อไปนี้คืออายุของสูงอายุ ผู้สูงอายุ 13 ล้านคน 3% ของประเทศสามารถของผู้ติดสาร หลังคน ตอนนี้เขาสวย ซึ่ง อันนี้เป็นสิ่งที่จะมาตามวัย มีเรื่อง สมรรถภาพและโรคที่เกี่ยวกับ การเรียนรู้ การมองเห็นสายตาเลือนรางสายตายาวไม่ใช่คนที่สวยที่สุด ระวังมือถือ การออกแบบที่ไม่คำนึงถึงผู้ชายนะก็จะเป็นตัวเล็กๆ แล้วก็ขึ้นหลังกับ สอนเนี่ยสีทาใกล้ๆเคียงกันเลยเอาเนื้อสีสวย ไม่ถึงว่ามันอ่านได้ไหมสักคน มีปัญหาสายตาสายตายาวมามองละ แค่มองเนี่ยก็มองยากละ ไม่ใช่แค่กลุ่ม คนพิการรักคือทุกคนทุกคนต้องมีปัญหาแน่ๆสักวันนึง การเข้าถึงที่ ทุกๆคน เราได้งานนี้เราจะ 1-1 โดยถ้วนหน้าดูหน้าคือฟอคือทุกๆคน อันนี้ก็เป็นหยังเขาเข้าใจว่าจริงๆแล้วอ่ะ รักผู้ชายไม่ใช่แค่ ใครเป็นคนซื่อสัตย์ต่อบุคคลซึ่งมันจะได้ใช้ ตรงนี้ ครับนี่คือ 2001 นะครับ อันนี้คือที่ อันนี้ของฝรั่ง คนที่ พัฒนาแอพพลิเคชั่นแล้วก็เว็บไซต์ต่างๆขึ้นมา หลายหน่วยงานก็พยายามเข้าถึง เข้าถึงได้ ที่รักเฮ็ดหยังคือ การทำงานร่วมกับ ผู้ใช้จริงๆเช่นเชิญ คนตาบอดมาสมาคมคนหูหนวกมาผู้ใช้จริงที่ต้องใช้ มีปัญหาสายตา จะให้ อยู่ในรูปของการพัฒนาตนตั้งแต่ต้นไม่ใช่ว่าถ้าทำเสร็จแล้วค่อยมาแก้ไขยากกว่าลงทุนเยอะ ใช้เวลาเยอะกว่า แล้วก็ประเด็นต่อมาคือ มันใช่คันเดียวจบ มีการอัพเดทเว็บไซต์อัพเดท App Smart ปัญหาที่เจอแบบ web app ธนาคารคือเพราะอัปเดตทุกอย่างเรียบร้อยละทีมพัฒนาร่วมกับ สมาคม ไปละ โปรโมชั่น เข้าไม่ได้อีกละ ยังไม่เป็นรูปสิ่งที่ชั้น 2 คืนน่าจะมีส่วนร่วมแล้ว คือต้องเกิดลูก การพัฒนา pda ครับ ไปเรื่อยๆรวมกันแล้วลูกไปเรื่อยๆเปลี่ยนก็ต้องเช็ค แก้ นะครับ นี่คือสิ่งที่ได้มาจากโรงงาน ต่อมาก็ต้องร่วมกัน กลับแล้ว มันเป็นหยังคือที่ทุกคนจะยกมาคือว่า แล้วก็เรื่อง แหล่งที่ฉาย พัฒนาการเดือนละมันเป็นเรื่องของกรรมเข้าถึง ซึ่ง พัฒนา คือให้ดูหน่อยสิของวัฒนาเลยเนี่ยต้นอ่ะมันจะลดใช้จ่ายไปเยอะแล้ว แต่สำคัญที่สุดต่อมาคือ เข้าใจว่าทุกหน่วยงานจะมีทางบริษัทจะมีข้อจำกัดในเรื่องงบหรือ เราสามารถเลือกได้ครับตรงนี้ว่าเราจะเลือกตรงไหนที่เป็นสีน้ำตาลให้คนเข้าถึง ถึงตรงไหนระดับไหนเช่นบอก ศีลข้อไหน พี่พอจะทำให้ได้ก่อนที่สำคัญ ไม่สำคัญ ที่ทาง dga แยกเนื้อหาสำคัญสำคัญในคน เข้าถึงได้ ก็เดี๋ยวมึงต้องขอเท่านี้ก่อนนะครับ อาการจุดที่สำคัญเลยก็คือ เข้าใจว่าปัญหาอยู่ตรงไหนคะบางทีการเข้าเรา คิดไปเองใช้เทคนิคที่บอกมาเมื่อกี้พูดถึงเรื่องของเสียงคิดว่าคนตาบอดต้องการเสียงแล้วก็ใส่เสียง ไปใน แต่มันไม่ใช่ในสิ่งที่เขาต้องการมันก็จะมีปัญหาคือไม่ได้เรื่องของเทคโนโลยีหรือเทคนิค เกี่ยวกับเรื่องของการเข้าใจเรื่องของความต้องการของผู้ชายด้วยนะคะ วนกลับมาที่ฝั่งผู้ชายอีกรอบนึงนะคะเมื่อกี้เราพูดถึงปัญหาอุปสรรค ปีที่ผ่านมาแล้วนี่เรามองไปในอนาคตเนี่ย คืออยากให้เกิดการผลักดันเพื่อการสร้างเข้าถึงเนื้อหาและบริการ ติดตั้งในอนาคตโดยเฉพาะอย่างยิ่งกับผังผู้ชายเนี่ยค่ะเราอย่างวันนี้เรามาอยู่ด้วยกันแล้วเนี่ย ผู้ชายอยากจะเข้ามามีส่วนร่วม พรุ่งนี้ยังไงบ้างคะ จริงๆจริงๆแล้วนะครับถ้า เป็นในนามขององค์กร ทางเราก็ทำกันอยู่สม่ำเสมออยู่แล้วนะครับในเรื่องของ การผลักดัน เราสามารถเข้าถึงพวกดิจิตอลได้เนี่ยนะครับ ผมยกตัวอย่างเช่น เหมือนแอปธนาคารหรือเว็บไซต์ของธนาคารหรือบริการของธนาคารที่เราเห็นว่า มันมีความจำเป็นกับคน ส่วนใหญ่จริงๆ มันก็เป็นนโยบายที่ เราจะต้อง คุยกันแล้วก็ต้องช่วยกันผลักดันซึ่ง ตลอด เวลาที่ผ่านมานะครับทางสมาคมคนตาบอดเนี่ย เราก็ได้ร่วมกับทางธนาคารต่างๆ ได้ไปพูดคุยคือ ยังๆผมเองจะได้มีโอกาสได้ไปคุยกับทาง developer เลย คนที่เป็นนักพัฒนา ไปบางทีเนี่ย บอกเลยว่าเขาเตรียมตัวดีมากและบ้านธนาคาร ไปเนี่ยเขารู้เลยว่า คนตาบอดเนี่ย ต้องใช้ screen Reader นะ ถึงจะสามารถใช้อุปกรณ์คอมพิวเตอร์หรือโทรศัพท์มือถือได้ แต่ไปบางทีเนี่ย ไม่มีความเข้าใจเลย คือ กลับมองว่าการที่คนตาบอดใช้คอมพิวเตอร์หรือโทรศัพท์ได้เนี่ย เรื่องมหัศจรรย์ของโลก ซึ่งอันเนี้ย เราก็ต้องไปปรับความเข้าใจ ให้เขาเข้าใจว่า คนตาบอด สามารถที่จะใช้ อุปกรณ์เหล่านี้ได้ทั้งคอมพิวเตอร์และทั้ง Smartphone พอเขาเข้าใจป่ะเนี่ย เขาจะเริ่มรู้แนวทางนะครับว่า ถ้าจะทำให้ ตัว โดยที่ของคน คนตาบอดใช้อยู่เนี่ยสามารถที่จะ เข้าถึง บริการของเขาได้เนี่ยเขาต้องทำยังไงบ้าง 1 2 3 4 5 อันหนึ่งก็คือเราเองเนี่ย เราต้องเราเราเราก็พยายามส่งเสริมผลักดันให้ คนตาบอดเราเอง เข้าถึงเทคโนโลยี มากขึ้นด้วย เพราะว่า มันก็จะเป็นแรง ฝากอีก 1 ตัวนะครับพี่จะทำให้ ผู้ประกอบการหรือผู้ให้บริการ หันมามองกลุ่มนี้มากขึ้น เราเคยเจอคำถามว่า 5 เราถ้าเขาพัฒนา บริการของเขาหรือเว็บของเขา ให้คนตาบอดสามารถเข้าถึงได้ ถามก่อน ในประเทศไทยมีคนตาบอดกี่คน มีคำถามแบบนี้นะครับ ผมก็เลย ผมก็เลย ต้องพยายามบอกกลับไปว่ามันอาจจะต้องดูว่า สิ่งที่เขามองมันคือมุมไหน ถ้าสมมุติว่ามองว่า ถ้ามองจากสภาพร่างกายนะครับแน่นอนว่า คนตาบอดหรือคนพิการ เป็นคนกลุ่มน้อยแน่นอน คนกลุ่มน้อยแน่นอน ถ้าสมมุติถ้าเกิดเข้าไปบอกว่า จะเลือกคนพัฒนาเพื่อที่จะให้คนร่างกายปกติ ใช้งานได้ คนพิการจะเป็นคนกลุ่มน้อยทันที จะพัฒนาให้คนที่ต้องการอยากจะรู้หรืออยากจะเข้าถึงข้อมูลของเขาเนี่ย สามารถเข้าถึงได้ คนพิการก็เป็นคนกลุ่มใหญ่ เพราะเราก็อยู่ในกลุ่มเดียวกัน เราก็ยังมีความอยากจะเข้าถึงอยากจะรู้ อยากจะ เข้าไปหาข้อมูลต่างๆเหมือนกัน มันก็ขึ้นอยู่กับว่า เขามอง กลุ่มไหนที่นี้เนี่ย พ่อ จริงๆในเรื่องของความเข้าใจ ที่เราพยายามผลักดัน ครับทางองค์กรทางสมาคมเนี่ย เราพยายามที่จะส่งเสริมพยายามที่จะให้ข้อแนะนำหรือแม้แต่กระทั่ง ลงไปทำงานด้วยนะครับเหมือนที่ได้เล่าไปในเคสของธนาคาร สิ่งที่เกิดขึ้นก็คือ ประสบความสำเร็จ ว่า เขาพัฒนาออกมาแล้วเนี่ย คน ตาบอด ก็สามารถใช้งานได้ทางเขาก็ได้ลูกค้าเพิ่มไอ้เราก็ ได้ประโยชน์เพิ่มจากการใช้งานที่เราสามารถเรียก ใช้งานได้มันก็มันก็เป็นวิน เราก็พยายามที่จะส่งเสริมทั้งสองฝ่ายทั้งตัว คนของเราเองแล้วก็ให้ความรู้ บุคลากรหรือกลับ คนที่มีส่วนเกี่ยวข้องในการพัฒนาของหน่วยงานต่างๆ แล้วสิ่งที่เราทำ มาตลอดนะครับ แต่ส่วนใน เรื่องของนโยบายอื่นๆนะครับในเรื่องของเรื่องของการผลักดันกฎหมาย เรื่องของการผลักดันข้อบังคับอะไรต่างๆให้มันเกิดขึ้นเนี่ยอันนี้ก็ทางสมาคมเอง บ่มีทาง ผู้บริหารทางผู้หลักผู้ใหญ่ก็พยายามทำเรื่องพวกนี้อยู่ ตอนสมัยตำบลเทียนอยู่ท่านก็ทำเรื่องพวกนี้มาตลอด ครับก็จะเห็นว่า มีหลายอย่างนะครับพี่ออกมาแล้วก็ ส่ง ฝน ดีนะครับ ให้กับผู้พิการโดยรวมแล้วก็จริงๆเดี๋ยวผมจะบอกเลยว่า เวลาเราพูดถึงเรื่องของการเข้าถึง Assistant ในเรื่องของ web accessibility เรื่องของ App สถิติหรือเรื่องอะไรต่างๆแล้วแต่ที่เน้นเรื่องของการเข้าถึงที่เป็นดิจิตอล คนมักจะมองว่า เราทำไป ให้คนตาบอด ผมจะบอกว่าเหมือนที่ แล้วแต่ฉันพูดเมื่อกี้นี่แหละครับว่าจริงๆแล้วเนี่ย การทำสิ่งเหล่านี้มันไม่ได้ เกิดประโยชน์กับคนตาบอดกลุ่มเดียว แต่ว่า คนตาบอด เสียงดัง ไวๆ ใช้ไม่ได้ก็เลยต้องโวยวาย ที่นี่ฝนตกออกมาโวยวายเนี่ย กลับกลายเป็นว่าเราเดี๋ยวเราต้องทำให้คนตาบอดเราต้องทำให้คนตาบอด จริงๆแล้วมันไม่ใช่ มันต้องทำให้คนทุกกลุ่มและ ข้อสำคัญเลย ผมไปเวทีไหนผมก็ พยายามพูดเรื่องนี้ตลอดนะครับว่า อย่าคิดว่าทำให้คนตาบอดหรือทำ คนพิการ คนกลุ่มใดคนหนึ่งคิดว่าทำให้ตัวเองแล้วกัน เพราะเมื่อไหร่ คนที่เป็นนักพัฒนาหรือคนที่เป็นผู้บริหารเอง เมื่อไหร่ที่เราแก่ตัวลงไปเราต้องพิการอย่างนั้นก็ต้องไปตายซะก่อน พิการอย่างใดอย่างหนึ่งแน่นอน สร้อยแขนขาก็หู ไม่รู้ก็ตา อย่างใดอย่างหนึ่งแน่นอนแล้วถ้าเกิดว่ามันไปถึงวันนั้นแล้วเนี่ยเรากลับมาใช้สิ่งที่เราพัฒนาไม่ได้ ผมว่ามันจะช้ำใจมากกว่าตอนที่เราอยู่ตอนนี้ อันนี้ ทำเองอ่ะแต่ทำไมถึงใช้ไม่ได้ คิดง่ายๆเลยไม่ต้องทำให้ใคร ทำไว้ให้ตัวเองในอนาคต ได้ใช้แน่ๆ แล้วก็ในปัจจุบันเนี่ยก็จะมีคนกลุ่มหนึ่งที่ได้ใช้แน่นอน อันนี้ก็เป็น เป็นเรื่องที่จะ ฝากไว้แล้วก็ ทางสมาคมคนตาบอดเราก็ยินดีนะครับ พี่จะให้คำปรึกษา ถ้าเกิดว่าหน่วยงานไหนต้องการจะทำให้ เว็บ ของท่าน นะครับหรือ Application ของท่านสามารถเข้าถึงได้แต่ขออย่างนึงนะครับ ศึกษาก่อนทำ อย่าทำก่อนแล้วไปปรึกษาครับเพราะว่า เรื่องที่คุยกันแล้วกับเหมือนไก่กับไข่เลยอ่ะ ก็ทำแล้วไปหาเรา อันนี้ต้องแก้นะครับอันนี้ต้องปรับต้องปรับ อย่างนี้ต้องรื้อใหม่หมดเลยแล้วผู้บริหารเขาจะยอมไหมเนี่ย ต้องไปลงทุนต้องทำใหม่ต้องนู่นนี่นั่น แล้วทำสิ่งเหล่านี้ให้คน พิการสามารถเข้าถึงได้ หรือให้มัน access แล้วเนี่ย ฝนจะยังสวยงามเหมือนเดิมไหม คนชอบเอาเปรียบเทียบกันนะครับว่า ถ้าทำให้ access ได้ทำให้เข้าถึงได้มันจะไม่สวยงาม แต่ถ้าอยากจะทำให้สวยงาม ก็ต้องยอมให้มัน เข้าถึงไม่ได้ อันนี้มันเป็นความเข้าใจที่ เดี๋ยวผมว่าทาง ux ui แล้วจะมาพูดได้นะครับว่า ความเข้าใจที่ผิดหรือถูก ผมพูดไว้ก่อนเลยว่าผมผิด ไม่ถูกแน่นอนนะครับวันนั้น ความสวยงาม นะครับ และ การเข้าถึงได้มันสามารถไปด้วยกันได้ ครับผมยืนยันเพราะมีหลายที่ พี่ก็ทำได้ เมื่อมันมีที่หนึ่งทำได้ ที่อื่นจะบอกว่าเป็นไปไม่ได้ ย่อมเป็นไปไม่ได้ ยิ่งพูดยิ่งงงใช่ไหมครับ ก็ ผม ผม ผมเชื่อนะครับ มีความ เป็นไปได้ เพราะ ความเป็นไปได้มันจะทำให้เราสามารถเริ่มต้นใหม่ได้เสมอ ขอบคุณครับ ค่ะขอบคุณค่ะงั้นก็ คำถามเมื่อกี้เลยนะคะความสวยงามกับการเข้าถึงใช้งานได้นะคะแล้วก็แนวทางที่จะ การดมยาถ้ามันไปได้ไงเราจะผลักดันกันยังไงต่อไปในอนาคตนะคะ เช็คอุณหภูมิ เคครับไปไม่ได้อยู่แล้วครับ อยู่ที่ กำลังลงไปแค่ไหนเอาจริงแล้วเนี่ยต่อให้ไม่พูดถึงคน หากลุ่มผู้พิการนะครับ ทำให้คนตาปกติ ใช้ได้เนี่ย ก็ยากแล้วนะครับมันยากตรงที่ เขา คิดเอาเอง คนทำเขาคิดเอาเองแล้วเขาไม่มา เขาไม่เอามา Test กับผู้ใช้ เขาไม่มาเทกับผู้ใช้ก็ใช้ไม่เป็นครับผมก็จะได้แค่เว็บหน้าตาสวยๆแล้วใช้ไม่เป็น เป็นเรื่องปกติด้วยนะถ้าอยากให้ใครใช้ได้เทสคนนั้น โปรแกรมเมอร์เสกได้ ครับ คือเขาเทสเขารู้ว่ามีปัญหาตรงไหนเดี๋ยวเขาก็ปรับให้เสกได้เองค่ะเพราะฉะนั้นเนี่ย ได้อัดพลังลงไปขอให้ได้พรุ่งนี้ฉันออกดันมีเรื่องพวกนี้อยู่ ครับ ทำได้จริงๆอยากเสริมตรงนี้ด้วยว่าไม่ใช่แค่ผู้พิการทางสายตา ครับ มันจะมี Concept อย่าง ออฟไลน์เฟิร์ส คนที่เข้าถึงอินเทอร์เน็ตไม่ได้ เขาก็คือ disability อย่างหนึ่งว่าเขาเข้าถึงอินเทอร์เน็ตไม่ได้เพราะฉะนั้นเนี่ยแอปพลิเคชันจะออกแบบมา เล่นแบบออฟไลน์เฟิร์ส คือ เผื่อว่ากรณีที่คุณไม่มีอินเทอร์เน็ตคุณยังสามารถที่จะใช้แอพพลิเคชั่นของเราได้ ยังมีคนอีกมากมาย ที่ในหลายรูปแบบที่ท่า สิ่งเหล่านั้นมันอยู่ใน ไอ้คำว่าเสร็จในเงื่อนไขของคำว่าเสร็จ มันจะเสกออกมาได้ ครับ ใส่เข้าไปให้ได้ ยำหรือข้ออ้างครับฝากสร้างข้ออ้างให้พวกเราด้วยครับ ขอบคุณครับ ขอบคุณค่ะ อันนี้ประเด็นนี้น่าคิดนะคะเรื่องเมื่อกี้เราก็พูดกันรู้เรื่องออนไลน์ออนไลน์กันค่อนข้างเยอะ ตอนนี้ก็พูดถึงเว็บไซต์เราก็คิดถึงเรื่องอินเทอร์เน็ตเรื่องของการออนไลน์แต่เมื่อกี้ก็เป็นประเด็นที่ 4 มันก็ต้องมีการเข้าถึงในในภาวะออฟไลน์ด้วยเช่นกันที่อยากให้เนื้อหาเหล่านั้น คงไม่สามารถเข้าถึงได้ในบางภาวะที่เราอาจจะยังเข้าไม่ถึงอินเทอร์เน็ตหรืออินเตอร์เน็ต มีปัญหานะคะก็อาจจะฝากไปด้วยนะคะ อาทางนะคะมีฐานะผู้บริการภาครัฐในอนาคต มองแนวทางในการผลักดันการเข้าถึงบริการใหม่ๆที่เป็นบริการ ในอนาคตยังไงบ้างคะ กับในส่วนของตัวละครนะครับ คือเมื่อสักครู่นี้ แชร์ในส่วนของนโยบายของกำลังของเรา เรามองไปยังไงมันเรื่องของกูสิ Transport วัดตอนนี้ในชาตินี้ก็คงจะเป็นลักษณะของว่า จะผลักดันยังไงให้หาย เอาใหม่ที่ที่เราต้องการ คือตอนนี้ทางสาระของเรา อยู่ระหว่างการจัดทำร่างแผนปฏิบัติการ ด้านการพัฒนาสิงด้วยความสะดวก การคมนาคมขนส่งสำหรับคนทุกคนนะครับ 2561-2580 เป็นภาพล่วงหน้านะครับจะมีเป้าหมายเพื่อ พัฒนาระบบขนส่งสาธารณะและยกระดับ อาหารการบริการภาคการขนส่ง ของประเทศให้เข้าสู่ระบบขนส่งที่เสมอภาคและเท่าเทียมหรือว่า Isuzu ทรานสปอร์ตครับ ไม่เป็นระบบการขนส่งสำหรับคนทุกคนก็ สปอร์ โดยเนื้อหาของตัวร่างแผนด้วยนะเราจะรอ ดูในมิติต่างๆไม่ว่าจะเป็นด้าน ข้อกฎหมายด้านโครงสร้างพื้นฐานและสิ่งอำนวยความสะดวก ในส่วนของการพัฒนาบุคลากร บุคลากรที่เป็นลักษณะ ที่เป็นบุคลากรนั้นไม่ใช่บุคลากรทางด้านไอทีอย่างเป็นข้อจำกัดแปลว่า แล้วก็เป็นเรื่องของการพัฒนาและส่งเสริมและประยุกต์ใช้เทคโนโลยีและนวัตกรรม ของเสียหรือความสะดวกด้านจราจรทุกคนทางนี้จะรวมถึงประเด็นมาตรฐานของเว็บไซต์ ในการดำเนินงานของกระทรวงคมนาคมในอนาคตด้วยนะคะ ซึ่ง ส่วนของตัวเว็บไซต์เนี่ยเราก็จะ มีเป้าหมายว่าให้ถ้าจะให้มีการพัฒนาเว็บไซต์ที่เป็นมาตรฐานได้ตามมาตรฐาน ก็ในส่วนของการ ออกหนังสือ อิเล็กทรอนิกส์ Application นะครับมาตรฐาน พัฒนา mobile Application สำหรับคนทุกคน แล้วก็การพัฒนาแพลตฟอร์มดิจิทัล ด้านระบบฐานข้อมูลด้านการขนส่งด้วยครับ ข้อมูลไอทีที่ พี่กำลังจะส่งแทงสนุกและได้เสนอ ขับเคลื่อนนโยบายของกระทรวงคมนาคมต่อไป ทั้งนี้ทั้งนั้นนะครับ ส่วนของ ภาครัฐ เราก็ เอาขับเคลื่อนด้วย งานต่างๆจะได้ส่วนที่เป็นหัวคือของภาคเอกชน กระทรวงในภาคผนวก อนาคตต่อไปภาคเอกชนจะมีบทบาทสำคัญเนื่องจากว่า การขนส่งด้วยทวีใหม่ๆ จะเริ่มต้นด้วยพระเอกชนเป็นหลัก อนุภาคร้านไหนเราก็ต้อง ซับสนุน การดำเนินงานของภาคเอกชนนะครับไม่ว่าจะเป็นเรื่องการออกกฎระเบียบต่างๆขึ้นมารองรับ เราจะเห็นได้จากการที่ผ่านมาและมีอาการ Ondemand Service ใช้ ม้าโพนี่กันเรียกลดเหลือเลยนะคงต้องเอ่ยชื่อบริษัท ทางภาครัฐเราก็ต้องออกกฎระเบียบขึ้นมา support ในเรื่องของความปลอดภัยของผู้ใช้งาน แต่ว่าในส่วนของ ในอนาคตนะครับเราการใช้งานของ Application มีเพิ่มมากขึ้น เท่าที่ฟังดูในเรื่องของการบังคับใช้กับภาคเอกชน มาตรฐานเว็บไซต์การเข้าถึงอะไรเนี่ย ที่เกี่ยวข้องจริงๆไว้ช่วย หนทางหรือทำยังไงให้ การพัฒนา แอพพลิเคชั่นหรือเว็บไซต์ต่างๆของภาคเอกชนที่ให้บริการค่าขนส่ง ได้มาตรฐานตามที่เรา หวังไว้เพื่อให้ การเดินทางของคนทุกคน สิ่งที่เราต้องการจริงๆ ครับผม ขอบคุณค่ะเดี๋ยวต้องฝากทางสะพานเศร้าด้วยนะคะ ทางขนส่งขนส่งทางด้านเอกชนจะเข้ามาร่วมกับเราตรงนี้ยังไงได้บ้างนะคะ สุดท้ายราคากลับมาที่ดรชัชวาล ในฐานะที่เป็นนักวิจัยและผู้พัฒนาเครื่องมือมีเรื่องแนวทางในการพัฒนาเครื่องมือและมาตรฐาน ไงต่อไปในอนาคตนะคะพี่จะเข้ามามีส่วนเสริมในการสร้างสื่อ platform หาที่เช่าที่สามารถให้ทุกคนเข้าถึงได้ ทางด้าน อันนี้ก็เป็นภารกิจหลักของทาง ทีเวลานั้นเรามีทีมทางด้าน skt แล้วก็สิ่งอำนวยความสะดวก ทางเราเนี่ย เป็นอันเป็นภารกิจรักอันนึงที่เราจะไป ก่อนก่อนที่จะไปถึงมาตรฐานกับเครื่องมือเนี่ยฟังจากหลายๆท่าน แล้วแต่เห็นว่า อันดับแรก มันมีความต้องการที่หลากหลาย ให้มันเข้าถึงได้ ความเข้าใจแต่ละคนก็ไม่เท่ากันหนังสือสำคัญว่าเพื่อให้ทุกคนทำงานร่วมกันได้นะครับ แล้วก็ ยอมรับได้ว่านี่คือการเข้าถึง ผู้ชาย พัฒนา นี่คือการเข้าถึงต้องทำอย่างไรจึงต้องการคือเรื่องข้อตกลงร่วมกันที่สอดคล้องกันแล้วตรงนั้นคือตรงนี้คือ มาตรฐาน ไม่มีมาตรฐานเสร็จทำไง ให้มัน ตกลงกันได้ไหม มีการอบรม stakeholder ผู้ที่เกี่ยวข้องทั้งผู้ชายผู้พัฒนา ผู้บังคับใช้ได้หลายๆคนเนี่ยมันตกลงร่วมกัน ครับ ปรมินทร์มาตรฐานแล้วติดต่อมาที่ ทำให้มัน การเข้าถึงได้ต่อก็คือเราต้องมี ก็ถึงว่ามันมีประเด็นหลายประเด็นที่ต้องตรวจ การใช้แรงงานใช้งานเยอะ ต้นไม้ที่จะช่วยได้คือการมีเครื่องมือที่ดี เครื่องมือและกระบวนการที่ดีช่วยในการ ให้การตรวจเร็วมีประสิทธิภาพและก็ ถูกต้อง ขอคู่มือ ครับ เครื่องมือเกษตร ที่มีประเด็นต่อมาที่เป็นอนาคตที่เราวางไว้ ให้เป็นภาพกระบวนการก่อน แล้วมันเกิดขึ้นตรงนี้คือ เครื่องมือเกษตร แปลว่า มันต้องมีกระบวนการ รายการประเมิน รับรอง ไอ้สิงห์ ที่พัฒนามาเนี่ย มีการตรวจสอบ ว่ามัน ได้ตามข้อตกลงได้ตามมาตรฐานหรือเปล่าหรือเป็นกระบวนการใด กระบวนการใดเป็นส่วนหนึ่งครับภาพรวมเป็นส่วนหนึ่งของการ มาตรฐาน มีการสร้างมาตรฐานร่มตกลงการสร้างเครื่องมือสร้างกระบวนการและก็มีการประเมิน มารับรอง ซึ่งเราจะ ร่วมกันกับผักกาด หน่วยงานพันธมิตรต่างๆที่กรุณากับวันนี้นะครับแล้วก็อีกหลายหน่วยงานที่กำลังจะ ที่เราเจอกันคุยกันที่จะเชิญเข้ามาร่วมกันในวงนี้ก็ว่าเช่นที่บอกว่ามันจะมี เกาะลอย ภาครัฐ 700 อาจจะมาตีเรื่อยๆเป็นต้น ผลต่อการผลักดันให้เกิดการบริการจริงๆ ประชาชน ดึงเข้ามา ฟังนโยบายและก็มีสตช GTA เรียบร้อยนะครับ ตำแหน่งนี้ก็ต้องเป็นกระบวนการที่ต้องการตอนนี้เราก็เป็นส่วนหนึ่งที่ช่วยในการผลักดันตรงนี้ ในส่วนของ มาตรฐานก่อนนะครับก็ ตอนนี้ เนื่องจากว่าเรามีมาตรฐานเดิมนะไม่ทันสมัย เป็นมาตรฐานเทียบกับ USB 2.0 ตั้งนานละ 10 กว่าปี ซึ่งตอนนี้มันเปลี่ยนไป 2.2 ล้าน ออกล่าสุด นะครับ แล้วก็สถานี GA ก็จะ เนื่องจากสาเหตุที่ GTA ยังไม่มีการ กระบวนการที่ยังไม่มีการผลักดันให้เต็มที่เพราะว่าเราหาเครื่องมือที่จะมา ให้ผู้พัฒนาให้ผู้บริการภาครัฐหรือต่างนะครับ เว็บไซต์ที่มีประสิทธิภาพ เอาไว้เติมน้ำมัน รายงานใช้งบประมาณเยอะถ้าจะช่วยเรื่องนี้ได้ อันนี้คือต้องพยายาม เติมแล้วตั้งเครื่องมือที่พร้อมให้ก่อน นะครับ เครื่องมือ ตอนนี้ที่เราจะถามก็คือเรามี 2 แนวทางคือ กระบวนการ เครื่องมือเครื่องมืออัตโนมัติ พี่จะช่วยตรวจอัตโนมัติ เป็นระบบ จะช่วย screening สิ่งที่ตรวจได้อัตโนมัติ ออกไปก่อน แล้วสิ่งที่เหลือคือสิ่งที่ เครื่อง refurbished คอมพิวเตอร์เปิดไม่ได้ เช่นเรื่องของเข้าใจเช่นเรื่องภาพ คำจากภาพและคำบรรยายณ 2 กับภาพไหม นี้เป็นตอนที่เห็นตัวอย่างให้ชัด ที่มันมีอีกหลายคิวนะครับ สำหรับการเข้าถึงได้เช่นคน ไปหาเลย การอ่านการเข้าใจ คำศัพท์เฉพาะทางเรื่องของภาษาไม่มีใจเร็วต้องใช้คนค้ำมาช่วยประเมินป่ะ สิ่งที่ใส่เข้าไป Content ก็ไปงานเซลล์ใส่เข้าไปในเว็บนั้นน่ะ คนเข้าใจและเข้าถึงได้หรือเปล่า เป็นกระบวนการทางใช้นวดใช้คนเข้ามา เหมือนเป็น Tester ซึ่ง ที่ต้องทำงานต่อคือ ข้อตกลง มาตรฐานในการตรวจเพราะแต่ละคนตีความไม่เท่ากันว่าอันเนี้ย ไม่เข้าใจ มาถึงได้หรือไม่เข้าถึงได้ ยอมรับได้หรือยัง กูเป็นต้นนี้ก็เป็นกระบวนการที่เรากำลังพัฒนาอยู่แล้วก็กดตังค์ กำลังกลับต่างกันหลายหน่วยงาน ทดสอบใช้ ขนาดมาตรฐานออกมา แล้วก็ อนาคตที่ตอนนี้ที่ มาตรฐาน HA จริงมันมีส่วนหนึ่งคือการ ซ่อมมือถือกากเครื่องมือที่ช่วยในการ ตรวจสอบและแก้ไขคือ ไกด์ไลน์บอกว่าควรจะอย่างไร จะมีกระบวนการ Test ขาดอยู่ ไปประกบ ต้องเขียนอย่างไร ซึ่งมันเป็นคำนิยามของๆหลายๆจุด ก็ต้องมีการที่ไปอุทยานธรรมสถานมาถึงที่พักได้ในตรงนี้ ขับให้มันผ่านกระบวนการร่วมกับ ทางหน่วยงานภาครัฐ ก็ส่วนก็มีตอนนี้ก็ สถานที่ท่านจะได้เห็นดูด้านหน้านะครับ มันจะเป็นปัจจุบันที่เราทำอยู่ แล้วก็เปิดให้ จะใช้ทดสอบใช้บริการ อินเตอร์เน็ตเข้าถึงได้ต้องทำยังไงตัวเองก็เข้ามาทดสอบตัวนี้ได้แล้วก็ อนาคตคือจะมีรู้จักป่ะ รู้แล้ว การตรวจ Manual ก็ให้คำปรึกษาไม่เป็นแผนที่จะมีนัดต่อไปครับเพื่อส่งเสริมการเข้าถึงตรงนี้ ขอบคุณค่ะก็ค่อนข้างจะคุ้มกว่านะคะก็จะเริ่มจากเรื่องมาตรฐานที่เราตอนนี้ ร้านอาหารในระดับโลกก็ที่เจอที่ 2.2 ใช่ไหมคะแล้วแต่ว่าเดี๋ยวเราก็จะมี คำว่าสถานการณ์ ถึงเรื่องใดเป็นสวด้วยว่าจะเป็นไทยกับทางภาคเอกชน มาตรฐานแล้วแล้วจะมีเรื่องเครื่องมือตรวจที่จะพัฒนาให้มี ไปตามมาตรฐานที่พัฒนาเพิ่มขึ้นไปนะคะเนื่องจากกระบวนการตรวจแล้วก็จะมีเรื่อง ของอ่ะเรื่องของการประเมินแล้วก็อย่างที่บอกว่า guideline จะเป็นแนวข้างๆอาจจะมีเรื่อง Best Practice แนวปฏิบัติออกมาเป็นคำแนะนำ รวมทั้งมีอ่ะอาจจะมีผู้ช่วยในการปรับ สายด้วยราคาก็ค่อนข้างครบวงจรอัตราเวลาก็ล่วงเลยมา พอสมควรแต่ว่าไม่แน่ใจว่าจะมีคำถามสั้นๆสัก 1 2 3 ไหมคะถ้าถ้ามีเชิญจะได้เลยนะคะ ขอโทษนะคะที่ comment อีกครั้งนึงแต่ว่าจะพยายามไม่สั้นที่สุด ดีผมเห็นด้วย ทุกความเห็นเลยครับ ตะกร้อ ระหว่างที่ฟังเนี่ยก็รีบเข้าไปเปิดดูในกลุ่ม มีอาสา 260 คน ชื่อกลุ่มช่วยอ่านหน่อยนะ เปิดรวมกันนะครับแล้วก็ทำ อะไรท่านด้วยรวมทั้งพี่โจ้ด้วยนะแต่ก็ทราบเรื่องนี้ ตั้งใจจะเข้าไปดูว่าเขาเอาอะไรมาแชร์กันบ้างเพราะว่าฟังประเด็นเรื่อง pdf ที่อ่านไม่ออก Alexis ผมรู้เลยว่าเคสแบบนี้เยอะมาก นักเรียนที่ได้เรียนในโครงการในหลักสูตรปกติของโรงเรียนซึ่งเขายอมให้คนตาบอดเขาด้วยซึ่งดีมากอยู่แล้ว ในที่สุดก็ออกเอกสารบางอย่างที่เป็น edx เบส มาก็มาขอให้กลุ่มนี้ช่วยอ่านเยอะพอดีเมื่อกี้เข้าไปเปิดดูก็เลยเจออันนึงตัวอย่างที่อยากจะแชร์ เราก็คิดว่า เอกสารพรุ่งนี้มันไม่ได้อยู่ในเว็บมันไม่ได้เป็นเรื่องของเว็บไซต์ ซึ่งจะเป็นการตรวจสอบระยะยาว ไม่มีการตรวจรับไม่ได้มีชีวา ผมว่าประเด็นนี้เป็นประเด็นเรื่องเอาไว้เนี่ย ซึ่งถ้าเราทำได้เนี่ยจะดีมากเพราะมันไม่ใช่ออกมาเป็นเว็บไซต์ me to me ตรวจสอบ มันออกมาได้ทุกวันน่ะ ต่อมาได้ทุกวันแล้วมันออกมาโดยที่ไม่ใช่ไอทีเป็นคนทำด้วย ทุกหน่วยงานออกมาหมดเลยของ Under the Department ต่างๆ ผมก็เลยเปิดดูก็เลยว่า สาเหตุหนึ่งคือมี 5 อันที่เปิดของวันนี้เลยนะตอน 04:00 น แสดงว่ารีบมาก ตาบอดคนนึงโพสต์เข้ามาช่วย อาสาครับช่วยแปล pdf อันนี้แน่นอนไม่ใช่แพคเกจ ช่วยแปล pdf วันนี้แปลง PDF เป็น Word ไฟล์ให้หน่อยครับ เขาว่าเขาจะอดตายนี่ไปอ่าน nst วันนี้อยู่บน Facebook Facebook หัวหน้าไอทีเยอะเรื่อง ui คนนึงเขาเป็นคนตาบอด ระดับเสี่ยเลยนะ เป็นเรื่องแอปไม่ต้องไม่สวยเนี่ย ไม่ใช่ข้ออ้างเลย เพราะว่า Facebook เนี่ย Fully adjustable ไม่ตายเนี่ยนะโพสต์นี้ก็บอกว่าตอนตี 4 ผมล่ะช่วยแปลงนี้ให้หน่อยครับผมก็เลยเปิดเข้าไปดูเพื่อจะมาแชร์ support เลยครับผม ปรากฏเป็น PDF ซึ่งเป็นเอกสารราชการ ที่เขาต้อง แกน เอกสารราชการต้องเซ็นกำกับทุกหน้า ขวาล่าง ก็เลยไม่สามารถจะเป็นเช็คเบรคเพียวได้กับมะนาวอันนี้อาจจะต้องเกี่ยวกับกระบวนการ ผมไม่มีคำตอบนะแต่ผมรู้เลยว่าอย่างนี้เยอะมาก แล้วอาจจะเข้าไปที่หัวเอกสารนี้ ประกาศสำนักงานคณะกรรมการข้าราชการตุลาการผมไม่อ่านหน่วยงานนะเรื่อง รับสมัครคัดเลือกคนพิการเพื่อบรรจุและแต่งตั้งเข้ารับราชการ เป็นข้าราชการจุดจุดจุด คนตาบอดเองอ่านเอกสาร คัดเลือกคนพิการนะครับสถานไม่ได้ครับผมอาสาเข้ามาช่วยกันเพียบเลย นะครับก็เลยขออนุญาตแชร์ให้ฟังว่า เขาก็มีความตั้งใจดีนะแต่ว่ามันไม่ได้อยู่ใน อะแวเนสครับผมครับขอบคุณครับ มันเป็นไปไม่ได้คิดแล้วก็ฝากให้ทุกท่านด้วยความภาคราชการนะคะกับ pdf ให้เรา จริงๆเรื่องของเอกสารราชการน่ะมันเป็นมีกฎหมายออกมาแล้วนะว่าให้ทำเอกสารที่คิดก็ได้ วันนี้ แล้วก็ลายเซ็นก็เป็นลายเซ็นดิจิตอลนะออกมาแล้ว 2 กระปุกเลยมันมีอยู่แล้วอ่ะกฎหมายมันเป็นเพียงแต่ว่าเวลาทำเนี่ย มันไม่ต้องไอ้เวอร์ชั่นที่เป็นลายเซ็นแปลกอาจจะมีน้อยแต่ต้องมีลายเซ็น ดิจิตอลด้วย อันนี้มีมีมีมีอยู่แล้วหาที่จะต้องทำเดี๋ยวเราไปช่วยกันผลักดันต่อ ก็มีกฎระเบียบใหม่ๆให้ออกมาให้ทันกับเทคโนโลยีแต่จะต้องให้ให้หน่วยงาน ระยะทางไหนก็มีค่อนข้างเยอะอาจจะให้เข้าใจว่ามันสามารถใช้ในรูปแบบอิเล็กทรอนิกส์ อยากเสริมนิดนึงครับ ไม่ใช่แค่ผู้พิการนะหลายเว็บไซต์เนี่ย คนตาดีก็เข้าถึงไม่ได้ครับ เข้าไปแล้วก็ไม่เข้าใจว่าเว็บไซต์มันเรียงยังไงนะว่ามีอะไรนะวันนั้นจริงๆแล้วสิ่งที่เราอยากจะหย่า KSR อาจจะไม่ใช่ว่า ผู้พิการใช้ได้ไหมแต่มันเป็นว่าเว็บนี้ใช้ได้ไหมคือ svt แหละคือคนออกแบบเว็บมาสวย ตรงตามมาตรฐานของ Development เนาะ มันใช้ไม่ได้อ่ะแล้วก็ ในมาตรฐานการเทสน้ำมันใช้ได้ก็จะมีว่า ใช้ได้โดยที่ไม่ต้องแนะนำ ใช้ได้แล้วมันไปไม่จบมันมีบล็อกเกอร์อะไรมันมีมาตรฐานการทำ YouTube อยู่แล้ว เราก็ไปดูว่ายุทธวิธีแล้วก็เติมเข้าไปว่ายูทิลิตี้สำหรับ คนที่ไม่ใช่ Series ยุทธวิธีสำหรับคนที่มีอินเทอร์เน็ตยูทิลิตี้สำหรับคน ยุทธวิธีสำหรับคน มีปัญหาด้านการเคลื่อนไหว รวมอยู่ในก้อนยูทิลิตี้ ไปเลย ก็น่าสนใจดีเหมือนกันครับ ขอบคุณค่ะของฝากเลยอ่ะพูดทำบริการต่างๆนะคะคิดถึงผู้ชายทุก ให้ให้เราสามารถเป็นผู้ใช้ของบริการของทุกท่านได้นะคะ ขอบคุณนะพี่ก่อนทุกท่าน ขอเสียงเพิ่มอีกครั้งนะคะ อาจจะรบกวนนะคะอาจารย์วันทนีย์พันธชาตินะคะผู้เ****วชาญ สวทชมอบ ของที่ระลึกให้กับ รายการแล้วก็วิทยากรในวันนี้นะคะ ถ้าฉันรักนะคะ คุณจตุพลหนูท่าทองค่ะ ตัวแทนผู้แทนหลักมูลนิธิคนตาบอดแห่งประเทศไทยค่ะ ครั้งที่ 2 นะคะ คุณมนต์ชัยช่วงเวลาจาก นิทานจากสำนักนโยบายและแผนการขนส่งและการจราจรค่ะ ครั้งที่ 3 นะคะคุณอภิรักษ์ ประธานสกุล บริษัทออลล์จำกัดค่ะ ต่อไปนะคะดรชัชวาลหาญสกุลบันเทิง นักวิจัยจากซอสค่ะ และผู้ดำเนินรายการของเรานะคะด็อกเตอร์ลัดดาโชคมงค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2)</dc:title>
  <dc:creator/>
  <cp:keywords/>
  <dcterms:created xsi:type="dcterms:W3CDTF">2024-04-24T03:48:57Z</dcterms:created>
  <dcterms:modified xsi:type="dcterms:W3CDTF">2024-04-24T03: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เมษายน 2567 เวลา 09.00 น.</vt:lpwstr>
  </property>
  <property fmtid="{D5CDD505-2E9C-101B-9397-08002B2CF9AE}" pid="3" name="subtitle">
    <vt:lpwstr/>
  </property>
</Properties>
</file>